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40FE94" w14:textId="2D16257B" w:rsidR="00B37A1A" w:rsidRDefault="00931482" w:rsidP="00E648A4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WHY BSc.CSIT?</w:t>
      </w:r>
    </w:p>
    <w:p w14:paraId="12732838" w14:textId="44F5D904" w:rsidR="00931482" w:rsidRPr="00931482" w:rsidRDefault="00931482" w:rsidP="00E648A4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>Semester based program affiliated to Tribhuvan University</w:t>
      </w:r>
      <w:r w:rsidR="00E22A36">
        <w:rPr>
          <w:sz w:val="24"/>
          <w:szCs w:val="24"/>
        </w:rPr>
        <w:t xml:space="preserve"> under I</w:t>
      </w:r>
      <w:r w:rsidR="000D2659">
        <w:rPr>
          <w:sz w:val="24"/>
          <w:szCs w:val="24"/>
        </w:rPr>
        <w:t>nstitute of Science and Technology</w:t>
      </w:r>
      <w:r w:rsidR="00E22A36">
        <w:rPr>
          <w:sz w:val="24"/>
          <w:szCs w:val="24"/>
        </w:rPr>
        <w:t xml:space="preserve"> department</w:t>
      </w:r>
      <w:r>
        <w:rPr>
          <w:sz w:val="24"/>
          <w:szCs w:val="24"/>
        </w:rPr>
        <w:t>.</w:t>
      </w:r>
    </w:p>
    <w:p w14:paraId="66DAA584" w14:textId="77777777" w:rsidR="00931482" w:rsidRPr="00931482" w:rsidRDefault="00931482" w:rsidP="00E648A4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>Pure research oriented course that compromises both computer science and Information Technology.</w:t>
      </w:r>
    </w:p>
    <w:p w14:paraId="6D0C9A22" w14:textId="77777777" w:rsidR="00931482" w:rsidRPr="00931482" w:rsidRDefault="00931482" w:rsidP="00E648A4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>Offers intensive knowledge in the theory. Design Programming and Applications of computers.</w:t>
      </w:r>
    </w:p>
    <w:p w14:paraId="1781FABF" w14:textId="77777777" w:rsidR="00931482" w:rsidRPr="00931482" w:rsidRDefault="00931482" w:rsidP="00E648A4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>To develop creative and analytical skills that provides a basis for technological problem solving.</w:t>
      </w:r>
    </w:p>
    <w:p w14:paraId="707D368B" w14:textId="77777777" w:rsidR="00931482" w:rsidRPr="00931482" w:rsidRDefault="00931482" w:rsidP="00E648A4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>Provides an in-depth understanding of an experience with computers systems.</w:t>
      </w:r>
    </w:p>
    <w:p w14:paraId="0EA26570" w14:textId="77777777" w:rsidR="00931482" w:rsidRPr="00931482" w:rsidRDefault="00931482" w:rsidP="00E648A4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>Give immense knowledge of advanced IT applications in different business sectors.</w:t>
      </w:r>
    </w:p>
    <w:p w14:paraId="071A45BE" w14:textId="7B4C0C2F" w:rsidR="00931482" w:rsidRDefault="00931482" w:rsidP="00E648A4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931482">
        <w:rPr>
          <w:sz w:val="24"/>
          <w:szCs w:val="24"/>
        </w:rPr>
        <w:t>Imparts knowledge of computer and pr</w:t>
      </w:r>
      <w:r>
        <w:rPr>
          <w:sz w:val="24"/>
          <w:szCs w:val="24"/>
        </w:rPr>
        <w:t>ogramming logic environment in IT.</w:t>
      </w:r>
    </w:p>
    <w:p w14:paraId="2F7C640E" w14:textId="6F2F8502" w:rsidR="008656FA" w:rsidRDefault="008656FA" w:rsidP="00E648A4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areer opportunities in Software Companies, Tele Communication Companies, NGO &amp; INGO’s, etc.  </w:t>
      </w:r>
    </w:p>
    <w:p w14:paraId="15F24B83" w14:textId="1C775A30" w:rsidR="00931482" w:rsidRDefault="00931482" w:rsidP="00E648A4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&amp; many more.</w:t>
      </w:r>
    </w:p>
    <w:p w14:paraId="448625B3" w14:textId="1D235D21" w:rsidR="00D92898" w:rsidRDefault="00D92898" w:rsidP="00D92898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HY </w:t>
      </w:r>
      <w:r w:rsidR="00790877">
        <w:rPr>
          <w:b/>
          <w:sz w:val="24"/>
          <w:szCs w:val="24"/>
        </w:rPr>
        <w:t>BCA</w:t>
      </w:r>
      <w:bookmarkStart w:id="0" w:name="_GoBack"/>
      <w:bookmarkEnd w:id="0"/>
      <w:r>
        <w:rPr>
          <w:b/>
          <w:sz w:val="24"/>
          <w:szCs w:val="24"/>
        </w:rPr>
        <w:t>?</w:t>
      </w:r>
    </w:p>
    <w:p w14:paraId="69612FC6" w14:textId="3D6B0F83" w:rsidR="00D92898" w:rsidRPr="00931482" w:rsidRDefault="00D92898" w:rsidP="00D92898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>Semester based program affiliated to Tribhuvan University</w:t>
      </w:r>
      <w:r w:rsidR="005F1A96">
        <w:rPr>
          <w:sz w:val="24"/>
          <w:szCs w:val="24"/>
        </w:rPr>
        <w:t xml:space="preserve"> under Faculty of Humanities and Social Sciences</w:t>
      </w:r>
      <w:r>
        <w:rPr>
          <w:sz w:val="24"/>
          <w:szCs w:val="24"/>
        </w:rPr>
        <w:t>.</w:t>
      </w:r>
    </w:p>
    <w:p w14:paraId="5072A069" w14:textId="06D4338D" w:rsidR="00D92898" w:rsidRPr="00931482" w:rsidRDefault="001C7C8A" w:rsidP="00D92898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>C</w:t>
      </w:r>
      <w:r w:rsidR="00D92898">
        <w:rPr>
          <w:sz w:val="24"/>
          <w:szCs w:val="24"/>
        </w:rPr>
        <w:t xml:space="preserve">ompromises </w:t>
      </w:r>
      <w:r w:rsidR="008747C7">
        <w:rPr>
          <w:sz w:val="24"/>
          <w:szCs w:val="24"/>
        </w:rPr>
        <w:t>applied content of</w:t>
      </w:r>
      <w:r w:rsidR="00D92898">
        <w:rPr>
          <w:sz w:val="24"/>
          <w:szCs w:val="24"/>
        </w:rPr>
        <w:t xml:space="preserve"> computer science and Information Technology.</w:t>
      </w:r>
    </w:p>
    <w:p w14:paraId="5880C20C" w14:textId="77777777" w:rsidR="00D92898" w:rsidRPr="00931482" w:rsidRDefault="00D92898" w:rsidP="00D92898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>Offers intensive knowledge in the theory. Design Programming and Applications of computers.</w:t>
      </w:r>
    </w:p>
    <w:p w14:paraId="5EA12165" w14:textId="77777777" w:rsidR="00D92898" w:rsidRPr="00931482" w:rsidRDefault="00D92898" w:rsidP="00D92898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>To develop creative and analytical skills that provides a basis for technological problem solving.</w:t>
      </w:r>
    </w:p>
    <w:p w14:paraId="668B1421" w14:textId="77777777" w:rsidR="00D92898" w:rsidRPr="00931482" w:rsidRDefault="00D92898" w:rsidP="00D92898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>Provides an in-depth understanding of an experience with computers systems.</w:t>
      </w:r>
    </w:p>
    <w:p w14:paraId="00901A2C" w14:textId="77777777" w:rsidR="00D92898" w:rsidRPr="00931482" w:rsidRDefault="00D92898" w:rsidP="00D92898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sz w:val="24"/>
          <w:szCs w:val="24"/>
        </w:rPr>
        <w:t>Give immense knowledge of advanced IT applications in different business sectors.</w:t>
      </w:r>
    </w:p>
    <w:p w14:paraId="3348B7D7" w14:textId="549D1F98" w:rsidR="00D92898" w:rsidRDefault="00D92898" w:rsidP="00D9289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931482">
        <w:rPr>
          <w:sz w:val="24"/>
          <w:szCs w:val="24"/>
        </w:rPr>
        <w:t>Imparts knowledge of computer and pr</w:t>
      </w:r>
      <w:r>
        <w:rPr>
          <w:sz w:val="24"/>
          <w:szCs w:val="24"/>
        </w:rPr>
        <w:t>ogramming logic environment in IT.</w:t>
      </w:r>
    </w:p>
    <w:p w14:paraId="53F584CA" w14:textId="77777777" w:rsidR="00C5583D" w:rsidRDefault="00C5583D" w:rsidP="00C5583D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areer opportunities in Software Companies, Tele Communication Companies, NGO &amp; INGO’s, etc.  </w:t>
      </w:r>
    </w:p>
    <w:p w14:paraId="07C1933E" w14:textId="77777777" w:rsidR="00D92898" w:rsidRDefault="00D92898" w:rsidP="00D9289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&amp; many more.</w:t>
      </w:r>
    </w:p>
    <w:p w14:paraId="29CB98F0" w14:textId="77777777" w:rsidR="00D92898" w:rsidRPr="00D92898" w:rsidRDefault="00D92898" w:rsidP="00D92898">
      <w:pPr>
        <w:jc w:val="both"/>
        <w:rPr>
          <w:sz w:val="24"/>
          <w:szCs w:val="24"/>
        </w:rPr>
      </w:pPr>
    </w:p>
    <w:p w14:paraId="0B47B0FE" w14:textId="77777777" w:rsidR="00931482" w:rsidRDefault="00931482" w:rsidP="00E648A4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LIGIBILITY CRITERIA: </w:t>
      </w:r>
    </w:p>
    <w:p w14:paraId="585DAFED" w14:textId="6AB9871D" w:rsidR="00931482" w:rsidRDefault="00931482" w:rsidP="00E648A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Should have successfully completed a 12 year of schooling or equivalent from any university, board or institution recognize by T.U.</w:t>
      </w:r>
    </w:p>
    <w:p w14:paraId="3990947A" w14:textId="5B7850DA" w:rsidR="008747C7" w:rsidRDefault="008747C7" w:rsidP="008747C7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BSc. CSIT – Science Stream (Compulsory)</w:t>
      </w:r>
    </w:p>
    <w:p w14:paraId="31C29C27" w14:textId="420985BF" w:rsidR="008747C7" w:rsidRDefault="008747C7" w:rsidP="008747C7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BCA – Sciences, Management and Humanities (any one stream)</w:t>
      </w:r>
    </w:p>
    <w:p w14:paraId="1D330505" w14:textId="77777777" w:rsidR="00931482" w:rsidRDefault="00931482" w:rsidP="00E648A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Should have secured a minimum of 2</w:t>
      </w:r>
      <w:r w:rsidRPr="00931482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division in their +2 or equivalent.</w:t>
      </w:r>
    </w:p>
    <w:p w14:paraId="49545633" w14:textId="77777777" w:rsidR="00BB6B39" w:rsidRDefault="00BB6B39" w:rsidP="00E648A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Should have successfully passed the entrance examination conducted by TU securing at least 35% marks.</w:t>
      </w:r>
    </w:p>
    <w:p w14:paraId="437BC402" w14:textId="77777777" w:rsidR="00BB6B39" w:rsidRDefault="00BB6B39" w:rsidP="00E648A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Compile with all the application procedures.</w:t>
      </w:r>
    </w:p>
    <w:p w14:paraId="7E1B66A0" w14:textId="77777777" w:rsidR="00BB6B39" w:rsidRDefault="00BB6B39" w:rsidP="00E648A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Compulsory major project and compulsory internship facility.</w:t>
      </w:r>
    </w:p>
    <w:p w14:paraId="7210533A" w14:textId="77777777" w:rsidR="00DE29F7" w:rsidRDefault="00DE29F7" w:rsidP="00E648A4">
      <w:pPr>
        <w:jc w:val="both"/>
        <w:rPr>
          <w:b/>
          <w:sz w:val="24"/>
          <w:szCs w:val="24"/>
        </w:rPr>
      </w:pPr>
    </w:p>
    <w:p w14:paraId="7C3D0986" w14:textId="119090D1" w:rsidR="00BB6B39" w:rsidRDefault="00BB6B39" w:rsidP="00E648A4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Why entrance preparation at IIT Nepal?</w:t>
      </w:r>
    </w:p>
    <w:p w14:paraId="4CA34E31" w14:textId="77777777" w:rsidR="00BB6B39" w:rsidRDefault="00BB6B39" w:rsidP="00E648A4">
      <w:pPr>
        <w:pStyle w:val="ListParagraph"/>
        <w:numPr>
          <w:ilvl w:val="0"/>
          <w:numId w:val="4"/>
        </w:num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Experienced instructors</w:t>
      </w:r>
    </w:p>
    <w:p w14:paraId="2FFB9906" w14:textId="77777777" w:rsidR="00BB6B39" w:rsidRDefault="00BB6B39" w:rsidP="00E648A4">
      <w:pPr>
        <w:pStyle w:val="ListParagraph"/>
        <w:numPr>
          <w:ilvl w:val="0"/>
          <w:numId w:val="4"/>
        </w:num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Weekly Mock Up test</w:t>
      </w:r>
    </w:p>
    <w:p w14:paraId="622A523F" w14:textId="77777777" w:rsidR="00BB6B39" w:rsidRDefault="00BB6B39" w:rsidP="00E648A4">
      <w:pPr>
        <w:pStyle w:val="ListParagraph"/>
        <w:numPr>
          <w:ilvl w:val="0"/>
          <w:numId w:val="4"/>
        </w:num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Free study materials including IIT Nepal 2</w:t>
      </w:r>
      <w:r w:rsidRPr="00BB6B39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edition BSc.CSIT entrance preparation book</w:t>
      </w:r>
    </w:p>
    <w:p w14:paraId="0CA21747" w14:textId="77777777" w:rsidR="00BB6B39" w:rsidRDefault="00BB6B39" w:rsidP="00E648A4">
      <w:pPr>
        <w:pStyle w:val="ListParagraph"/>
        <w:numPr>
          <w:ilvl w:val="0"/>
          <w:numId w:val="4"/>
        </w:num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Experience management team with over 15+ years of experience in IT field.</w:t>
      </w:r>
    </w:p>
    <w:p w14:paraId="4163B0D8" w14:textId="77777777" w:rsidR="00BB6B39" w:rsidRDefault="00BB6B39" w:rsidP="00E648A4">
      <w:pPr>
        <w:pStyle w:val="ListParagraph"/>
        <w:numPr>
          <w:ilvl w:val="0"/>
          <w:numId w:val="4"/>
        </w:num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Scholarship availability.</w:t>
      </w:r>
    </w:p>
    <w:p w14:paraId="28843532" w14:textId="77777777" w:rsidR="00BB6B39" w:rsidRDefault="00BB6B39" w:rsidP="00E648A4">
      <w:pPr>
        <w:pStyle w:val="ListParagraph"/>
        <w:numPr>
          <w:ilvl w:val="0"/>
          <w:numId w:val="4"/>
        </w:num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Field visit at some of the reputed BSc.CSIT and BCA colleges within a valley.</w:t>
      </w:r>
    </w:p>
    <w:p w14:paraId="72F99A20" w14:textId="77777777" w:rsidR="00BB6B39" w:rsidRDefault="00BB6B39" w:rsidP="00E648A4">
      <w:pPr>
        <w:pStyle w:val="ListParagraph"/>
        <w:numPr>
          <w:ilvl w:val="0"/>
          <w:numId w:val="4"/>
        </w:num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Guest lectures from representative from different IT Colleges.</w:t>
      </w:r>
    </w:p>
    <w:p w14:paraId="6C9AAB18" w14:textId="77777777" w:rsidR="00BB6B39" w:rsidRDefault="00BB6B39" w:rsidP="00E648A4">
      <w:pPr>
        <w:pStyle w:val="ListParagraph"/>
        <w:numPr>
          <w:ilvl w:val="0"/>
          <w:numId w:val="4"/>
        </w:num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Orientation program with IT industry experts.</w:t>
      </w:r>
    </w:p>
    <w:p w14:paraId="04A2A019" w14:textId="77777777" w:rsidR="00BB6B39" w:rsidRPr="00BB6B39" w:rsidRDefault="00BB6B39" w:rsidP="00E648A4">
      <w:pPr>
        <w:pStyle w:val="ListParagraph"/>
        <w:numPr>
          <w:ilvl w:val="0"/>
          <w:numId w:val="4"/>
        </w:num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One-on-One care to every students.</w:t>
      </w:r>
    </w:p>
    <w:sectPr w:rsidR="00BB6B39" w:rsidRPr="00BB6B39" w:rsidSect="0015075E">
      <w:pgSz w:w="12240" w:h="15840"/>
      <w:pgMar w:top="63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F41A8B"/>
    <w:multiLevelType w:val="hybridMultilevel"/>
    <w:tmpl w:val="E1BA21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66380F"/>
    <w:multiLevelType w:val="hybridMultilevel"/>
    <w:tmpl w:val="C4EE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923AEC"/>
    <w:multiLevelType w:val="hybridMultilevel"/>
    <w:tmpl w:val="5978AF6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6B8694E"/>
    <w:multiLevelType w:val="hybridMultilevel"/>
    <w:tmpl w:val="69B829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Q2NTcwtjA0N7NU0lEKTi0uzszPAykwrAUAa5CifiwAAAA="/>
  </w:docVars>
  <w:rsids>
    <w:rsidRoot w:val="00931482"/>
    <w:rsid w:val="00002D5F"/>
    <w:rsid w:val="000D1FA0"/>
    <w:rsid w:val="000D2659"/>
    <w:rsid w:val="0015075E"/>
    <w:rsid w:val="001C7C8A"/>
    <w:rsid w:val="005F1A96"/>
    <w:rsid w:val="00702406"/>
    <w:rsid w:val="00790877"/>
    <w:rsid w:val="008656FA"/>
    <w:rsid w:val="008747C7"/>
    <w:rsid w:val="00931482"/>
    <w:rsid w:val="009547D5"/>
    <w:rsid w:val="00B37A1A"/>
    <w:rsid w:val="00BB6B39"/>
    <w:rsid w:val="00C5583D"/>
    <w:rsid w:val="00D92898"/>
    <w:rsid w:val="00DE29F7"/>
    <w:rsid w:val="00E22A36"/>
    <w:rsid w:val="00E648A4"/>
    <w:rsid w:val="00F62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F87CF"/>
  <w15:chartTrackingRefBased/>
  <w15:docId w15:val="{A82733B4-D8FA-4BE8-9AAD-FFCD3337E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14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eep Thapa</dc:creator>
  <cp:keywords/>
  <dc:description/>
  <cp:lastModifiedBy>Saroj</cp:lastModifiedBy>
  <cp:revision>16</cp:revision>
  <dcterms:created xsi:type="dcterms:W3CDTF">2019-04-15T10:51:00Z</dcterms:created>
  <dcterms:modified xsi:type="dcterms:W3CDTF">2019-04-15T11:53:00Z</dcterms:modified>
</cp:coreProperties>
</file>